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position of Academic Researcher at a prestigious institution in the United Arab Emirates (UAE), specifically Abu Dhabi. As a dedicated scholar with a passion for advancing knowledge and fostering innovation, I am eager to contribute my expertise, research experience, and commitment to excellence to an institution that values academic rigor and cultural diversity. The opportunity to work as an Academic Researcher in Abu Dhabi aligns perfectly with my professional goals and aspirations, and I am confident that my qualifications make me a strong candidate for this role.</w:t>
      </w:r>
    </w:p>
    <w:p>
      <w:pPr>
        <w:pStyle w:val="BodyText"/>
      </w:pPr>
      <w:r>
        <w:t xml:space="preserve">With a robust academic background in [Your Field of Study], I have spent the past [X years] developing a research portfolio that spans [specific areas, e.g., renewable energy systems, artificial intelligence applications, biomedical technologies]. My work has been published in high-impact journals and presented at international conferences, reflecting my ability to produce cutting-edge research that addresses global challenges. However, it is the unique academic and cultural environment of the United Arab Emirates Abu Dhabi that has inspired me to pursue opportunities here. Abu Dhabi’s commitment to innovation, as seen through initiatives like the UAE Vision 2021 and the establishment of world-class institutions such as Masdar Institute and Khalifa University, resonates deeply with my professional values.</w:t>
      </w:r>
    </w:p>
    <w:p>
      <w:pPr>
        <w:pStyle w:val="BodyText"/>
      </w:pPr>
      <w:r>
        <w:t xml:space="preserve">As an Academic Researcher, I have consistently demonstrated the ability to design, execute, and lead interdisciplinary projects that bridge theoretical concepts with practical solutions. My research on [specific topic] has not only garnered recognition but has also contributed to tangible outcomes, such as [mention a specific result or impact]. For instance, my work on [example project] in collaboration with [institution/organization] led to the development of a framework that improved [specific outcome], which I believe could have significant applications in the UAE’s focus areas, including sustainability and digital transformation. The UAE Abu Dhabi’s strategic emphasis on smart cities, clean energy, and advanced technologies makes it an ideal location for researchers like myself to drive meaningful change.</w:t>
      </w:r>
    </w:p>
    <w:p>
      <w:pPr>
        <w:pStyle w:val="BodyText"/>
      </w:pPr>
      <w:r>
        <w:t xml:space="preserve">What sets me apart as an Academic Researcher is my ability to thrive in dynamic, multicultural environments. Having worked with teams from diverse backgrounds across [list countries or institutions], I have developed a nuanced understanding of global research trends and the importance of cross-cultural collaboration. This experience has equipped me to contribute effectively to Abu Dhabi’s academic community, where international perspectives are highly valued. Additionally, my proficiency in [languages, if applicable] and my familiarity with the UAE’s academic landscape further strengthen my readiness to adapt and excel in this role.</w:t>
      </w:r>
    </w:p>
    <w:p>
      <w:pPr>
        <w:pStyle w:val="BodyText"/>
      </w:pPr>
      <w:r>
        <w:t xml:space="preserve">One of the most compelling aspects of joining an institution in the United Arab Emirates Abu Dhabi is the opportunity to engage with a rapidly evolving research ecosystem. The UAE has emerged as a global leader in prioritizing scientific innovation, and I am particularly drawn to its emphasis on [specific area, e.g., renewable energy, AI, healthcare]. My research aligns closely with these priorities, and I am eager to collaborate with local experts to address challenges such as [example: climate resilience or urban sustainability]. For example, my recent project on [project name] explored methods to optimize energy efficiency in arid regions—skills that could directly support Abu Dhabi’s efforts to reduce carbon footprints and enhance resource management.</w:t>
      </w:r>
    </w:p>
    <w:p>
      <w:pPr>
        <w:pStyle w:val="BodyText"/>
      </w:pPr>
      <w:r>
        <w:t xml:space="preserve">Moreover, I am deeply committed to mentoring the next generation of researchers. As an Academic Researcher, I have supervised graduate students and led workshops on [specific topics], fostering a collaborative and inclusive research culture. In Abu Dhabi, I aim to build similar initiatives that empower local scholars and contribute to the UAE’s goal of becoming a knowledge-based economy. My ability to communicate complex ideas clearly, combined with my dedication to student development, makes me well-suited to thrive in an academic setting where teaching and research are intertwined.</w:t>
      </w:r>
    </w:p>
    <w:p>
      <w:pPr>
        <w:pStyle w:val="BodyText"/>
      </w:pPr>
      <w:r>
        <w:t xml:space="preserve">I am also inspired by the UAE’s vision for a future driven by innovation and sustainability. The United Arab Emirates Abu Dhabi is not only a hub for technological advancement but also a center for cultural exchange and global partnerships. I am confident that my interdisciplinary approach, combined with my passion for research, will enable me to make valuable contributions to your institution’s mission. I am particularly excited about the opportunity to work alongside colleagues who share a commitment to excellence and a desire to shape the future through science and technology.</w:t>
      </w:r>
    </w:p>
    <w:p>
      <w:pPr>
        <w:pStyle w:val="BodyText"/>
      </w:pPr>
      <w:r>
        <w:t xml:space="preserve">In conclusion, I am enthusiastic about the possibility of joining [Institution Name] as an Academic Researcher in Abu Dhabi. My academic credentials, research experience, and alignment with the UAE’s strategic priorities position me to make meaningful contributions to your institution. I would be honored to bring my expertise and enthusiasm to a place where innovation and cultural diversity converge. Thank you for considering my application. I look forward to the opportunity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4T13:55:37Z</dcterms:created>
  <dcterms:modified xsi:type="dcterms:W3CDTF">2026-07-24T13:55:37Z</dcterms:modified>
</cp:coreProperties>
</file>

<file path=docProps/custom.xml><?xml version="1.0" encoding="utf-8"?>
<Properties xmlns="http://schemas.openxmlformats.org/officeDocument/2006/custom-properties" xmlns:vt="http://schemas.openxmlformats.org/officeDocument/2006/docPropsVTypes"/>
</file>